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51000" w:rsidRDefault="00E51000">
      <w:pPr>
        <w:rPr>
          <w:rFonts w:ascii="Times New Roman" w:hAnsi="Times New Roman" w:cs="Times New Roman"/>
        </w:rPr>
      </w:pPr>
    </w:p>
    <w:p w:rsidR="00E51000" w:rsidRDefault="00E51000">
      <w:pPr>
        <w:rPr>
          <w:rFonts w:ascii="Times New Roman" w:hAnsi="Times New Roman" w:cs="Times New Roman"/>
        </w:rPr>
      </w:pPr>
      <w:r w:rsidRPr="00E51000">
        <w:rPr>
          <w:rFonts w:ascii="Times New Roman" w:hAnsi="Times New Roman" w:cs="Times New Roman"/>
          <w:b/>
          <w:bCs/>
        </w:rPr>
        <w:t>Table (</w:t>
      </w:r>
      <w:r w:rsidR="00DA6D60" w:rsidRPr="00E51000">
        <w:rPr>
          <w:rFonts w:ascii="Times New Roman" w:hAnsi="Times New Roman" w:cs="Times New Roman"/>
          <w:b/>
          <w:bCs/>
        </w:rPr>
        <w:t>)</w:t>
      </w:r>
      <w:r w:rsidR="00DA6D60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 xml:space="preserve"> Hammett correlations for the </w:t>
      </w:r>
      <w:r w:rsidR="00DA6D60">
        <w:rPr>
          <w:rFonts w:ascii="Times New Roman" w:hAnsi="Times New Roman" w:cs="Times New Roman"/>
        </w:rPr>
        <w:t>voltammetry</w:t>
      </w:r>
      <w:r>
        <w:rPr>
          <w:rFonts w:ascii="Times New Roman" w:hAnsi="Times New Roman" w:cs="Times New Roman"/>
        </w:rPr>
        <w:t xml:space="preserve"> reduction of para substituted (E)-1-(furan-2-yl)-3-phenylprop-2-ene-1-ones </w:t>
      </w:r>
    </w:p>
    <w:p w:rsidR="009B7E52" w:rsidRPr="00E51000" w:rsidRDefault="00E5100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on glassy carbon electrode in acetonitrile</w:t>
      </w:r>
      <w:r w:rsidR="005779ED">
        <w:rPr>
          <w:rFonts w:ascii="Times New Roman" w:hAnsi="Times New Roman" w:cs="Times New Roman"/>
        </w:rPr>
        <w:t>.</w:t>
      </w:r>
      <w:bookmarkStart w:id="0" w:name="_GoBack"/>
      <w:bookmarkEnd w:id="0"/>
    </w:p>
    <w:p w:rsidR="00E51000" w:rsidRDefault="00E51000">
      <w:r>
        <w:t>[</w:t>
      </w:r>
      <w:r w:rsidRPr="00E51000">
        <w:rPr>
          <w:rFonts w:ascii="Times New Roman" w:hAnsi="Times New Roman" w:cs="Times New Roman"/>
        </w:rPr>
        <w:t>substrate</w:t>
      </w:r>
      <w:r>
        <w:t xml:space="preserve">] = 10 </w:t>
      </w:r>
      <w:proofErr w:type="spellStart"/>
      <w:r w:rsidRPr="00E51000">
        <w:rPr>
          <w:rFonts w:ascii="Times New Roman" w:hAnsi="Times New Roman" w:cs="Times New Roman"/>
        </w:rPr>
        <w:t>mM</w:t>
      </w:r>
      <w:proofErr w:type="spellEnd"/>
      <w:r>
        <w:rPr>
          <w:rFonts w:ascii="Times New Roman" w:hAnsi="Times New Roman" w:cs="Times New Roman"/>
        </w:rPr>
        <w:t xml:space="preserve">                                                                                      </w:t>
      </w:r>
      <w:r w:rsidR="00DA6D60">
        <w:rPr>
          <w:rFonts w:ascii="Times New Roman" w:hAnsi="Times New Roman" w:cs="Times New Roman"/>
        </w:rPr>
        <w:t xml:space="preserve"> supporting electrolyte = tetra butyl</w:t>
      </w:r>
      <w:r>
        <w:rPr>
          <w:rFonts w:ascii="Times New Roman" w:hAnsi="Times New Roman" w:cs="Times New Roman"/>
        </w:rPr>
        <w:t xml:space="preserve"> ammonium tetra </w:t>
      </w:r>
      <w:r w:rsidR="00DA6D60">
        <w:rPr>
          <w:rFonts w:ascii="Times New Roman" w:hAnsi="Times New Roman" w:cs="Times New Roman"/>
        </w:rPr>
        <w:t>fluoroborate</w:t>
      </w:r>
    </w:p>
    <w:tbl>
      <w:tblPr>
        <w:tblW w:w="12253" w:type="dxa"/>
        <w:tblInd w:w="108" w:type="dxa"/>
        <w:tblLook w:val="04A0" w:firstRow="1" w:lastRow="0" w:firstColumn="1" w:lastColumn="0" w:noHBand="0" w:noVBand="1"/>
      </w:tblPr>
      <w:tblGrid>
        <w:gridCol w:w="1016"/>
        <w:gridCol w:w="1117"/>
        <w:gridCol w:w="1017"/>
        <w:gridCol w:w="1083"/>
        <w:gridCol w:w="1226"/>
        <w:gridCol w:w="961"/>
        <w:gridCol w:w="1376"/>
        <w:gridCol w:w="1083"/>
        <w:gridCol w:w="1226"/>
        <w:gridCol w:w="961"/>
        <w:gridCol w:w="1333"/>
      </w:tblGrid>
      <w:tr w:rsidR="00E51000" w:rsidRPr="005179D2" w:rsidTr="00E51000">
        <w:trPr>
          <w:trHeight w:val="300"/>
        </w:trPr>
        <w:tc>
          <w:tcPr>
            <w:tcW w:w="2133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 </w:t>
            </w:r>
          </w:p>
        </w:tc>
        <w:tc>
          <w:tcPr>
            <w:tcW w:w="5517" w:type="dxa"/>
            <w:gridSpan w:val="5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first peak</w:t>
            </w:r>
          </w:p>
        </w:tc>
        <w:tc>
          <w:tcPr>
            <w:tcW w:w="4603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Second peak</w:t>
            </w:r>
          </w:p>
        </w:tc>
      </w:tr>
      <w:tr w:rsidR="00E51000" w:rsidRPr="005179D2" w:rsidTr="00E51000">
        <w:trPr>
          <w:trHeight w:val="509"/>
        </w:trPr>
        <w:tc>
          <w:tcPr>
            <w:tcW w:w="2133" w:type="dxa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5517" w:type="dxa"/>
            <w:gridSpan w:val="5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4603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</w:tr>
      <w:tr w:rsidR="00E51000" w:rsidRPr="00E51000" w:rsidTr="00E51000">
        <w:trPr>
          <w:trHeight w:val="300"/>
        </w:trPr>
        <w:tc>
          <w:tcPr>
            <w:tcW w:w="10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Quantity</w:t>
            </w:r>
          </w:p>
        </w:tc>
        <w:tc>
          <w:tcPr>
            <w:tcW w:w="11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Substituent</w:t>
            </w:r>
          </w:p>
        </w:tc>
        <w:tc>
          <w:tcPr>
            <w:tcW w:w="10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Sweep</w:t>
            </w:r>
          </w:p>
        </w:tc>
        <w:tc>
          <w:tcPr>
            <w:tcW w:w="93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correlation</w:t>
            </w:r>
          </w:p>
        </w:tc>
        <w:tc>
          <w:tcPr>
            <w:tcW w:w="12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slope</w:t>
            </w:r>
          </w:p>
        </w:tc>
        <w:tc>
          <w:tcPr>
            <w:tcW w:w="96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standard</w:t>
            </w:r>
          </w:p>
        </w:tc>
        <w:tc>
          <w:tcPr>
            <w:tcW w:w="13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φ</w:t>
            </w:r>
          </w:p>
        </w:tc>
        <w:tc>
          <w:tcPr>
            <w:tcW w:w="108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correlation</w:t>
            </w:r>
          </w:p>
        </w:tc>
        <w:tc>
          <w:tcPr>
            <w:tcW w:w="12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slope</w:t>
            </w:r>
          </w:p>
        </w:tc>
        <w:tc>
          <w:tcPr>
            <w:tcW w:w="96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standard</w:t>
            </w:r>
          </w:p>
        </w:tc>
        <w:tc>
          <w:tcPr>
            <w:tcW w:w="133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φ</w:t>
            </w:r>
          </w:p>
        </w:tc>
      </w:tr>
      <w:tr w:rsidR="00E51000" w:rsidRPr="00E51000" w:rsidTr="00E51000">
        <w:trPr>
          <w:trHeight w:val="300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correlated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constant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rate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coefficient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deviation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coefficient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deviation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</w:tr>
      <w:tr w:rsidR="00E51000" w:rsidRPr="00E51000" w:rsidTr="00E51000">
        <w:trPr>
          <w:trHeight w:val="300"/>
        </w:trPr>
        <w:tc>
          <w:tcPr>
            <w:tcW w:w="10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 </w:t>
            </w:r>
          </w:p>
        </w:tc>
        <w:tc>
          <w:tcPr>
            <w:tcW w:w="11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(mV s-1)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 </w:t>
            </w:r>
          </w:p>
        </w:tc>
        <w:tc>
          <w:tcPr>
            <w:tcW w:w="12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 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 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 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 </w:t>
            </w:r>
          </w:p>
        </w:tc>
        <w:tc>
          <w:tcPr>
            <w:tcW w:w="12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 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 </w:t>
            </w:r>
          </w:p>
        </w:tc>
        <w:tc>
          <w:tcPr>
            <w:tcW w:w="13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 </w:t>
            </w:r>
          </w:p>
        </w:tc>
      </w:tr>
      <w:tr w:rsidR="00E51000" w:rsidRPr="00E51000" w:rsidTr="00E51000">
        <w:trPr>
          <w:trHeight w:val="300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E51000" w:rsidRPr="00E51000" w:rsidTr="00E51000">
        <w:trPr>
          <w:trHeight w:val="450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E</w:t>
            </w: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bidi="ta-IN"/>
              </w:rPr>
              <w:t>p</w:t>
            </w: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bidi="ta-IN"/>
              </w:rPr>
              <w:t xml:space="preserve"> </w:t>
            </w: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(V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</w:pPr>
            <w:proofErr w:type="spellStart"/>
            <w:r w:rsidRPr="005179D2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σ</w:t>
            </w:r>
            <w:r w:rsidRPr="005179D2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proofErr w:type="spellEnd"/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2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993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350±0.020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019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285±0.008</w:t>
            </w:r>
          </w:p>
        </w:tc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747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378±0.168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163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696±0.067</w:t>
            </w:r>
          </w:p>
        </w:tc>
      </w:tr>
      <w:tr w:rsidR="00E51000" w:rsidRPr="00E51000" w:rsidTr="00E51000">
        <w:trPr>
          <w:trHeight w:val="300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4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991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353±0.023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022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294±0.009</w:t>
            </w:r>
          </w:p>
        </w:tc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743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371±0.167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162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702±0.067</w:t>
            </w:r>
          </w:p>
        </w:tc>
      </w:tr>
      <w:tr w:rsidR="00E51000" w:rsidRPr="00E51000" w:rsidTr="00E51000">
        <w:trPr>
          <w:trHeight w:val="300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8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974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349±0.040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039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312±0.016</w:t>
            </w:r>
          </w:p>
        </w:tc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718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353±0.171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166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716±0.068</w:t>
            </w:r>
          </w:p>
        </w:tc>
      </w:tr>
      <w:tr w:rsidR="00E51000" w:rsidRPr="00E51000" w:rsidTr="00E51000">
        <w:trPr>
          <w:trHeight w:val="300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6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992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348±0.022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022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325±0.009</w:t>
            </w:r>
          </w:p>
        </w:tc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709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350±0.174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169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723±0.069</w:t>
            </w:r>
          </w:p>
        </w:tc>
      </w:tr>
      <w:tr w:rsidR="00E51000" w:rsidRPr="00E51000" w:rsidTr="00E51000">
        <w:trPr>
          <w:trHeight w:val="300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32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989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342±0.028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027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342±0.012</w:t>
            </w:r>
          </w:p>
        </w:tc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745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340±0.176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170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768±0.076</w:t>
            </w:r>
          </w:p>
        </w:tc>
      </w:tr>
      <w:tr w:rsidR="00E51000" w:rsidRPr="00E51000" w:rsidTr="00E51000">
        <w:trPr>
          <w:trHeight w:val="300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E51000" w:rsidRPr="00E51000" w:rsidTr="00E51000">
        <w:trPr>
          <w:trHeight w:val="375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</w:pPr>
            <w:proofErr w:type="spellStart"/>
            <w:r w:rsidRPr="005179D2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σ</w:t>
            </w:r>
            <w:r w:rsidRPr="005179D2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proofErr w:type="spellEnd"/>
            <w:r w:rsidRPr="005179D2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 xml:space="preserve"> /</w:t>
            </w:r>
            <w:r w:rsidRPr="005179D2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 xml:space="preserve"> </w:t>
            </w:r>
            <w:proofErr w:type="spellStart"/>
            <w:r w:rsidRPr="005179D2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σ</w:t>
            </w:r>
            <w:r w:rsidRPr="005179D2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proofErr w:type="spellEnd"/>
            <w:r w:rsidRPr="005179D2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bidi="ta-IN"/>
              </w:rPr>
              <w:t>-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2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931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236±0.046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062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314±0.025</w:t>
            </w:r>
          </w:p>
        </w:tc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857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311±0.094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126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731±0.052</w:t>
            </w:r>
          </w:p>
        </w:tc>
      </w:tr>
      <w:tr w:rsidR="00E51000" w:rsidRPr="00E51000" w:rsidTr="00E51000">
        <w:trPr>
          <w:trHeight w:val="300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4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927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237±0.048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06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324±0.026</w:t>
            </w:r>
          </w:p>
        </w:tc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855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307±0.093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126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736±0.051</w:t>
            </w:r>
          </w:p>
        </w:tc>
      </w:tr>
      <w:tr w:rsidR="00E51000" w:rsidRPr="00E51000" w:rsidTr="00E51000">
        <w:trPr>
          <w:trHeight w:val="300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8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919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237±0.050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068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341±0.028</w:t>
            </w:r>
          </w:p>
        </w:tc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839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297±0.096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130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748±0.053</w:t>
            </w:r>
          </w:p>
        </w:tc>
      </w:tr>
      <w:tr w:rsidR="00E51000" w:rsidRPr="00E51000" w:rsidTr="00E51000">
        <w:trPr>
          <w:trHeight w:val="300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6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930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234±0.046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062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354±0.025</w:t>
            </w:r>
          </w:p>
        </w:tc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826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293±0.100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135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756±0.055</w:t>
            </w:r>
          </w:p>
        </w:tc>
      </w:tr>
      <w:tr w:rsidR="00E51000" w:rsidRPr="00E51000" w:rsidTr="00E51000">
        <w:trPr>
          <w:trHeight w:val="300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32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935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232±0.051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068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376±0.031</w:t>
            </w:r>
          </w:p>
        </w:tc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920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302±0.074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099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807±0.045</w:t>
            </w:r>
          </w:p>
        </w:tc>
      </w:tr>
      <w:tr w:rsidR="00E51000" w:rsidRPr="00E51000" w:rsidTr="00E51000">
        <w:trPr>
          <w:trHeight w:val="300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E51000" w:rsidRPr="00E51000" w:rsidTr="00E51000">
        <w:trPr>
          <w:trHeight w:val="375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</w:pPr>
            <w:proofErr w:type="spellStart"/>
            <w:r w:rsidRPr="005179D2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σ</w:t>
            </w:r>
            <w:r w:rsidRPr="005179D2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proofErr w:type="spellEnd"/>
            <w:r w:rsidRPr="005179D2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bidi="ta-IN"/>
              </w:rPr>
              <w:t>+</w:t>
            </w:r>
            <w:r w:rsidRPr="005179D2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/</w:t>
            </w:r>
            <w:r w:rsidRPr="005179D2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 xml:space="preserve"> </w:t>
            </w:r>
            <w:proofErr w:type="spellStart"/>
            <w:r w:rsidRPr="005179D2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σ</w:t>
            </w:r>
            <w:r w:rsidRPr="005179D2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proofErr w:type="spellEnd"/>
            <w:r w:rsidRPr="005179D2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bidi="ta-IN"/>
              </w:rPr>
              <w:t>-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2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958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165±0.024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049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275±0.020</w:t>
            </w:r>
          </w:p>
        </w:tc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845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209±0.066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131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681±0.054</w:t>
            </w:r>
          </w:p>
        </w:tc>
      </w:tr>
      <w:tr w:rsidR="00E51000" w:rsidRPr="00E51000" w:rsidTr="00E51000">
        <w:trPr>
          <w:trHeight w:val="300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4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953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166±0.026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052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284±0.022</w:t>
            </w:r>
          </w:p>
        </w:tc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844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207±0.065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129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687±0.054</w:t>
            </w:r>
          </w:p>
        </w:tc>
      </w:tr>
      <w:tr w:rsidR="00E51000" w:rsidRPr="00E51000" w:rsidTr="00E51000">
        <w:trPr>
          <w:trHeight w:val="300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8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932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163±0.032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063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302±0.026</w:t>
            </w:r>
          </w:p>
        </w:tc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826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199±0.067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134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701±0.055</w:t>
            </w:r>
          </w:p>
        </w:tc>
      </w:tr>
      <w:tr w:rsidR="00E51000" w:rsidRPr="00E51000" w:rsidTr="00E51000">
        <w:trPr>
          <w:trHeight w:val="300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6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959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165±0.024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047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315±0.019</w:t>
            </w:r>
          </w:p>
        </w:tc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818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198±0.069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137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709±0.057</w:t>
            </w:r>
          </w:p>
        </w:tc>
      </w:tr>
      <w:tr w:rsidR="00E51000" w:rsidRPr="00E51000" w:rsidTr="00E51000">
        <w:trPr>
          <w:trHeight w:val="300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32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965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163±0.023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050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330±0.023</w:t>
            </w:r>
          </w:p>
        </w:tc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853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191±0.067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133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752±0.061</w:t>
            </w:r>
          </w:p>
        </w:tc>
      </w:tr>
      <w:tr w:rsidR="00E51000" w:rsidRPr="00E51000" w:rsidTr="00E51000">
        <w:trPr>
          <w:trHeight w:val="300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E51000" w:rsidRPr="00E51000" w:rsidTr="00E51000">
        <w:trPr>
          <w:trHeight w:val="375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E</w:t>
            </w: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bidi="ta-IN"/>
              </w:rPr>
              <w:t>p</w:t>
            </w: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  <w:lang w:bidi="ta-IN"/>
              </w:rPr>
              <w:t>1/2</w:t>
            </w: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 xml:space="preserve"> (V)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</w:pPr>
            <w:proofErr w:type="spellStart"/>
            <w:r w:rsidRPr="005179D2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σ</w:t>
            </w:r>
            <w:r w:rsidRPr="005179D2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proofErr w:type="spellEnd"/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2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999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385±0.008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008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199±0.003</w:t>
            </w:r>
          </w:p>
        </w:tc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741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369±0.167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162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547±0.066</w:t>
            </w:r>
          </w:p>
        </w:tc>
      </w:tr>
      <w:tr w:rsidR="00E51000" w:rsidRPr="00E51000" w:rsidTr="00E51000">
        <w:trPr>
          <w:trHeight w:val="300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4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998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376±0.012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012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206±0.005</w:t>
            </w:r>
          </w:p>
        </w:tc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700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342±0.174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168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548±0.069</w:t>
            </w:r>
          </w:p>
        </w:tc>
      </w:tr>
      <w:tr w:rsidR="00E51000" w:rsidRPr="00E51000" w:rsidTr="00E51000">
        <w:trPr>
          <w:trHeight w:val="300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8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995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371±0.017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017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204±0.007</w:t>
            </w:r>
          </w:p>
        </w:tc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697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343±0.176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171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546±0.070</w:t>
            </w:r>
          </w:p>
        </w:tc>
      </w:tr>
      <w:tr w:rsidR="00E51000" w:rsidRPr="00E51000" w:rsidTr="00E51000">
        <w:trPr>
          <w:trHeight w:val="300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6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996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362±0.015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01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218±0.006</w:t>
            </w:r>
          </w:p>
        </w:tc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673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353±0.194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188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528±0.077</w:t>
            </w:r>
          </w:p>
        </w:tc>
      </w:tr>
      <w:tr w:rsidR="00E51000" w:rsidRPr="00E51000" w:rsidTr="00E51000">
        <w:trPr>
          <w:trHeight w:val="300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32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989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339±0.028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027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221±0.338</w:t>
            </w:r>
          </w:p>
        </w:tc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651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309±0.208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201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584±0.091</w:t>
            </w:r>
          </w:p>
        </w:tc>
      </w:tr>
      <w:tr w:rsidR="00E51000" w:rsidRPr="00E51000" w:rsidTr="00E51000">
        <w:trPr>
          <w:trHeight w:val="300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E51000" w:rsidRPr="00E51000" w:rsidTr="00E51000">
        <w:trPr>
          <w:trHeight w:val="375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</w:pPr>
            <w:proofErr w:type="spellStart"/>
            <w:r w:rsidRPr="005179D2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σ</w:t>
            </w:r>
            <w:r w:rsidRPr="005179D2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proofErr w:type="spellEnd"/>
            <w:r w:rsidRPr="005179D2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 xml:space="preserve"> /</w:t>
            </w:r>
            <w:r w:rsidRPr="005179D2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 xml:space="preserve"> </w:t>
            </w:r>
            <w:proofErr w:type="spellStart"/>
            <w:r w:rsidRPr="005179D2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σ</w:t>
            </w:r>
            <w:r w:rsidRPr="005179D2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proofErr w:type="spellEnd"/>
            <w:r w:rsidRPr="005179D2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bidi="ta-IN"/>
              </w:rPr>
              <w:t>-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2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947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262±0.044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060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231±0.025</w:t>
            </w:r>
          </w:p>
        </w:tc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833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298±0.099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134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580±0.055</w:t>
            </w:r>
          </w:p>
        </w:tc>
      </w:tr>
      <w:tr w:rsidR="00E51000" w:rsidRPr="00E51000" w:rsidTr="00E51000">
        <w:trPr>
          <w:trHeight w:val="300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4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952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258±0.041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056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238±0.023</w:t>
            </w:r>
          </w:p>
        </w:tc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813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285±0.102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138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579±0.056</w:t>
            </w:r>
          </w:p>
        </w:tc>
      </w:tr>
      <w:tr w:rsidR="00E51000" w:rsidRPr="00E51000" w:rsidTr="00E51000">
        <w:trPr>
          <w:trHeight w:val="300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8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942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252±0.044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06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235±0.024</w:t>
            </w:r>
          </w:p>
        </w:tc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839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297±0.096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130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748±0.053</w:t>
            </w:r>
          </w:p>
        </w:tc>
      </w:tr>
      <w:tr w:rsidR="00E51000" w:rsidRPr="00E51000" w:rsidTr="00E51000">
        <w:trPr>
          <w:trHeight w:val="300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6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953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249±0.039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053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249±0.021</w:t>
            </w:r>
          </w:p>
        </w:tc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826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294±0.100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135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756±0.055</w:t>
            </w:r>
          </w:p>
        </w:tc>
      </w:tr>
      <w:tr w:rsidR="00E51000" w:rsidRPr="00E51000" w:rsidTr="00E51000">
        <w:trPr>
          <w:trHeight w:val="300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32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957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235±0.041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055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256±0.025</w:t>
            </w:r>
          </w:p>
        </w:tc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920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301±0.074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099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807±0.045</w:t>
            </w:r>
          </w:p>
        </w:tc>
      </w:tr>
      <w:tr w:rsidR="00E51000" w:rsidRPr="00E51000" w:rsidTr="00E51000">
        <w:trPr>
          <w:trHeight w:val="300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E51000" w:rsidRPr="00E51000" w:rsidTr="00E51000">
        <w:trPr>
          <w:trHeight w:val="375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</w:pPr>
            <w:proofErr w:type="spellStart"/>
            <w:r w:rsidRPr="005179D2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σ</w:t>
            </w:r>
            <w:r w:rsidRPr="005179D2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proofErr w:type="spellEnd"/>
            <w:r w:rsidRPr="005179D2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bidi="ta-IN"/>
              </w:rPr>
              <w:t>+</w:t>
            </w:r>
            <w:r w:rsidRPr="005179D2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/</w:t>
            </w:r>
            <w:r w:rsidRPr="005179D2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 xml:space="preserve"> </w:t>
            </w:r>
            <w:proofErr w:type="spellStart"/>
            <w:r w:rsidRPr="005179D2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σ</w:t>
            </w:r>
            <w:r w:rsidRPr="005179D2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proofErr w:type="spellEnd"/>
            <w:r w:rsidRPr="005179D2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bidi="ta-IN"/>
              </w:rPr>
              <w:t>-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2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977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184±0.019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039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188±0.016</w:t>
            </w:r>
          </w:p>
        </w:tc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846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209±0.066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131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681±0.054</w:t>
            </w:r>
          </w:p>
        </w:tc>
      </w:tr>
      <w:tr w:rsidR="00E51000" w:rsidRPr="00E51000" w:rsidTr="00E51000">
        <w:trPr>
          <w:trHeight w:val="300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4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978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181±0.019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037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195±0.015</w:t>
            </w:r>
          </w:p>
        </w:tc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803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192±0.071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141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533±0.058</w:t>
            </w:r>
          </w:p>
        </w:tc>
      </w:tr>
      <w:tr w:rsidR="00E51000" w:rsidRPr="00E51000" w:rsidTr="00E51000">
        <w:trPr>
          <w:trHeight w:val="300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8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970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177±0.022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044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194±0.018</w:t>
            </w:r>
          </w:p>
        </w:tc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800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193±0.072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143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532±0.059</w:t>
            </w:r>
          </w:p>
        </w:tc>
      </w:tr>
      <w:tr w:rsidR="00E51000" w:rsidRPr="00E51000" w:rsidTr="00E51000">
        <w:trPr>
          <w:trHeight w:val="300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6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977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174±0.018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037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210±0.015</w:t>
            </w:r>
          </w:p>
        </w:tc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768</w:t>
            </w:r>
          </w:p>
        </w:tc>
        <w:tc>
          <w:tcPr>
            <w:tcW w:w="12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197±0.082</w:t>
            </w: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162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514±0.067</w:t>
            </w:r>
          </w:p>
        </w:tc>
      </w:tr>
      <w:tr w:rsidR="00E51000" w:rsidRPr="00E51000" w:rsidTr="00E51000">
        <w:trPr>
          <w:trHeight w:val="300"/>
        </w:trPr>
        <w:tc>
          <w:tcPr>
            <w:tcW w:w="10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 </w:t>
            </w:r>
          </w:p>
        </w:tc>
        <w:tc>
          <w:tcPr>
            <w:tcW w:w="11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 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320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977</w:t>
            </w:r>
          </w:p>
        </w:tc>
        <w:tc>
          <w:tcPr>
            <w:tcW w:w="12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164±0.021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040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210±0.008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762</w:t>
            </w:r>
          </w:p>
        </w:tc>
        <w:tc>
          <w:tcPr>
            <w:tcW w:w="12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178±0.087</w:t>
            </w:r>
          </w:p>
        </w:tc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0.172</w:t>
            </w:r>
          </w:p>
        </w:tc>
        <w:tc>
          <w:tcPr>
            <w:tcW w:w="13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51000" w:rsidRPr="005179D2" w:rsidRDefault="00E51000" w:rsidP="00AC55C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5179D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1.568±0.078</w:t>
            </w:r>
          </w:p>
        </w:tc>
      </w:tr>
    </w:tbl>
    <w:p w:rsidR="00E51000" w:rsidRDefault="00E51000"/>
    <w:sectPr w:rsidR="00E51000" w:rsidSect="00E5100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3MzYwMDY0Nzc0NzNQ0lEKTi0uzszPAykwqgUAIrX0DSwAAAA="/>
  </w:docVars>
  <w:rsids>
    <w:rsidRoot w:val="00E51000"/>
    <w:rsid w:val="005779ED"/>
    <w:rsid w:val="009A5507"/>
    <w:rsid w:val="009B7E52"/>
    <w:rsid w:val="00DA6D60"/>
    <w:rsid w:val="00E510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FE142B"/>
  <w15:chartTrackingRefBased/>
  <w15:docId w15:val="{65B59647-B086-4044-B662-094AFAC56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5100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997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7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8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465</Words>
  <Characters>2651</Characters>
  <Application>Microsoft Office Word</Application>
  <DocSecurity>0</DocSecurity>
  <Lines>22</Lines>
  <Paragraphs>6</Paragraphs>
  <ScaleCrop>false</ScaleCrop>
  <Company/>
  <LinksUpToDate>false</LinksUpToDate>
  <CharactersWithSpaces>3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3</cp:revision>
  <dcterms:created xsi:type="dcterms:W3CDTF">2017-08-21T04:23:00Z</dcterms:created>
  <dcterms:modified xsi:type="dcterms:W3CDTF">2017-08-21T14:52:00Z</dcterms:modified>
</cp:coreProperties>
</file>